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1EAB8" w14:textId="77777777" w:rsidR="00737B7F" w:rsidRDefault="00737B7F" w:rsidP="00737B7F">
      <w:pPr>
        <w:pStyle w:val="Default"/>
      </w:pPr>
    </w:p>
    <w:p w14:paraId="26C6780D" w14:textId="41B375FC" w:rsidR="00737B7F" w:rsidRDefault="00737B7F" w:rsidP="00737B7F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CERTIFICATE OF CONFERENCE</w:t>
      </w:r>
    </w:p>
    <w:p w14:paraId="1CC22CA0" w14:textId="77777777" w:rsidR="00737B7F" w:rsidRDefault="00737B7F" w:rsidP="00737B7F">
      <w:pPr>
        <w:pStyle w:val="Default"/>
        <w:jc w:val="center"/>
        <w:rPr>
          <w:sz w:val="23"/>
          <w:szCs w:val="23"/>
        </w:rPr>
      </w:pPr>
    </w:p>
    <w:p w14:paraId="3A5E1897" w14:textId="467B333C" w:rsidR="00E41C6F" w:rsidRDefault="00737B7F" w:rsidP="00737B7F">
      <w:pPr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The undersigned certifies that on the ____ day of ___________, 20</w:t>
      </w:r>
      <w:r w:rsidR="00E937BD">
        <w:rPr>
          <w:sz w:val="23"/>
          <w:szCs w:val="23"/>
        </w:rPr>
        <w:t>__</w:t>
      </w:r>
      <w:r>
        <w:rPr>
          <w:sz w:val="23"/>
          <w:szCs w:val="23"/>
        </w:rPr>
        <w:t xml:space="preserve">, I communicated with counsel for Respondent as to the foregoing motion and Respondent </w:t>
      </w:r>
      <w:r>
        <w:rPr>
          <w:b/>
          <w:bCs/>
          <w:sz w:val="23"/>
          <w:szCs w:val="23"/>
        </w:rPr>
        <w:t xml:space="preserve">does/does not </w:t>
      </w:r>
      <w:r>
        <w:rPr>
          <w:sz w:val="23"/>
          <w:szCs w:val="23"/>
        </w:rPr>
        <w:t>object to the motion.</w:t>
      </w:r>
    </w:p>
    <w:p w14:paraId="34649A67" w14:textId="77777777" w:rsidR="00737B7F" w:rsidRDefault="00737B7F" w:rsidP="00737B7F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128428D4" w14:textId="77777777" w:rsidR="00737B7F" w:rsidRPr="007E2C88" w:rsidRDefault="00737B7F" w:rsidP="00737B7F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731F0476" w14:textId="77777777" w:rsidR="00737B7F" w:rsidRPr="007E2C88" w:rsidRDefault="00737B7F" w:rsidP="00737B7F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7E2C88">
        <w:rPr>
          <w:rFonts w:cs="Times New Roman"/>
          <w:szCs w:val="24"/>
        </w:rPr>
        <w:tab/>
      </w:r>
      <w:r w:rsidRPr="007E2C88">
        <w:rPr>
          <w:rFonts w:cs="Times New Roman"/>
          <w:szCs w:val="24"/>
        </w:rPr>
        <w:tab/>
      </w:r>
      <w:r w:rsidRPr="007E2C88">
        <w:rPr>
          <w:rFonts w:cs="Times New Roman"/>
          <w:szCs w:val="24"/>
        </w:rPr>
        <w:tab/>
      </w:r>
      <w:r w:rsidRPr="007E2C88">
        <w:rPr>
          <w:rFonts w:cs="Times New Roman"/>
          <w:szCs w:val="24"/>
        </w:rPr>
        <w:tab/>
      </w:r>
      <w:r w:rsidRPr="007E2C88">
        <w:rPr>
          <w:rFonts w:cs="Times New Roman"/>
          <w:szCs w:val="24"/>
        </w:rPr>
        <w:tab/>
      </w:r>
      <w:r w:rsidRPr="007E2C88">
        <w:rPr>
          <w:rFonts w:cs="Times New Roman"/>
          <w:szCs w:val="24"/>
        </w:rPr>
        <w:tab/>
        <w:t>______________________________</w:t>
      </w:r>
    </w:p>
    <w:p w14:paraId="07FB0C98" w14:textId="77777777" w:rsidR="00737B7F" w:rsidRPr="009638D6" w:rsidRDefault="00737B7F" w:rsidP="00737B7F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7E2C88">
        <w:rPr>
          <w:rFonts w:cs="Times New Roman"/>
          <w:szCs w:val="24"/>
        </w:rPr>
        <w:tab/>
      </w:r>
      <w:r w:rsidRPr="007E2C88">
        <w:rPr>
          <w:rFonts w:cs="Times New Roman"/>
          <w:szCs w:val="24"/>
        </w:rPr>
        <w:tab/>
      </w:r>
      <w:r w:rsidRPr="007E2C88">
        <w:rPr>
          <w:rFonts w:cs="Times New Roman"/>
          <w:szCs w:val="24"/>
        </w:rPr>
        <w:tab/>
      </w:r>
      <w:r w:rsidRPr="007E2C88">
        <w:rPr>
          <w:rFonts w:cs="Times New Roman"/>
          <w:szCs w:val="24"/>
        </w:rPr>
        <w:tab/>
      </w:r>
      <w:r w:rsidRPr="007E2C88">
        <w:rPr>
          <w:rFonts w:cs="Times New Roman"/>
          <w:szCs w:val="24"/>
        </w:rPr>
        <w:tab/>
      </w:r>
      <w:r w:rsidRPr="007E2C88">
        <w:rPr>
          <w:rFonts w:cs="Times New Roman"/>
          <w:szCs w:val="24"/>
        </w:rPr>
        <w:tab/>
      </w:r>
      <w:r>
        <w:rPr>
          <w:rFonts w:cs="Times New Roman"/>
          <w:szCs w:val="24"/>
        </w:rPr>
        <w:t>First &amp; Last Name</w:t>
      </w:r>
    </w:p>
    <w:p w14:paraId="7020F645" w14:textId="77777777" w:rsidR="00737B7F" w:rsidRDefault="00737B7F" w:rsidP="00737B7F">
      <w:pPr>
        <w:spacing w:line="480" w:lineRule="auto"/>
      </w:pPr>
    </w:p>
    <w:sectPr w:rsidR="00737B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sDAzNTQyMzYxMDVU0lEKTi0uzszPAykwrAUAFQ/RZSwAAAA="/>
  </w:docVars>
  <w:rsids>
    <w:rsidRoot w:val="00737B7F"/>
    <w:rsid w:val="001B0C77"/>
    <w:rsid w:val="00265996"/>
    <w:rsid w:val="002B15C0"/>
    <w:rsid w:val="00544646"/>
    <w:rsid w:val="00737B7F"/>
    <w:rsid w:val="008D76EB"/>
    <w:rsid w:val="00E41C6F"/>
    <w:rsid w:val="00E937BD"/>
    <w:rsid w:val="00FE5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1FE04"/>
  <w15:chartTrackingRefBased/>
  <w15:docId w15:val="{A3CEB1E1-B353-4C30-B044-BE79020FA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C77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Times New Roman" w:hAnsi="Times New Roman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TOC 1A"/>
    <w:basedOn w:val="Normal"/>
    <w:next w:val="Normal"/>
    <w:autoRedefine/>
    <w:uiPriority w:val="39"/>
    <w:unhideWhenUsed/>
    <w:qFormat/>
    <w:rsid w:val="00FE5373"/>
    <w:pPr>
      <w:jc w:val="center"/>
    </w:pPr>
    <w:rPr>
      <w:rFonts w:eastAsiaTheme="minorHAnsi" w:cstheme="minorBidi"/>
      <w:b/>
      <w:u w:val="single"/>
    </w:rPr>
  </w:style>
  <w:style w:type="paragraph" w:customStyle="1" w:styleId="Default">
    <w:name w:val="Default"/>
    <w:rsid w:val="00737B7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schens, Christina</dc:creator>
  <cp:keywords/>
  <dc:description/>
  <cp:lastModifiedBy>Eischens, Christina</cp:lastModifiedBy>
  <cp:revision>2</cp:revision>
  <dcterms:created xsi:type="dcterms:W3CDTF">2022-01-04T16:50:00Z</dcterms:created>
  <dcterms:modified xsi:type="dcterms:W3CDTF">2023-08-14T18:57:00Z</dcterms:modified>
</cp:coreProperties>
</file>